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비교(Compare)의</w:t>
      </w:r>
      <w:r>
        <w:t xml:space="preserve"> </w:t>
      </w:r>
      <w:r>
        <w:t xml:space="preserve">시각화</w:t>
      </w:r>
    </w:p>
    <w:bookmarkStart w:id="21" w:name="r-markdown"/>
    <w:p>
      <w:pPr>
        <w:pStyle w:val="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ac"/>
          </w:rPr>
          <w:t xml:space="preserve">http://rmarkdown.rstudio.com</w:t>
        </w:r>
      </w:hyperlink>
      <w:r>
        <w:t xml:space="preserve">.</w:t>
      </w:r>
    </w:p>
    <w:p>
      <w:pPr>
        <w:pStyle w:val="a1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including-plots"/>
    <w:p>
      <w:pPr>
        <w:pStyle w:val="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1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7BAE1E12"/>
    <w:lvl w:ilvl="0" w:tplc="F1F84F44">
      <w:start w:val="8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0" Type="http://schemas.openxmlformats.org/officeDocument/2006/relationships/hyperlink" Target="http://rmarkdown.rstudio.com" TargetMode="External"/>
<Relationship Id="rId21" Type="http://schemas.openxmlformats.org/officeDocument/2006/relationships/image" Target="media/file4cec51a37c6f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http://rmarkdown.rstudio.com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비교(Compare)의 시각화</dc:title>
  <dc:creator/>
  <cp:keywords/>
  <dcterms:created xsi:type="dcterms:W3CDTF">2022-01-20T15:11:08Z</dcterms:created>
  <dcterms:modified xsi:type="dcterms:W3CDTF">2022-01-21T00:11:0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